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Johannesburg</w:t>
      </w:r>
    </w:p>
    <w:bookmarkStart w:id="21" w:name="Xb0f73ddd3c7dc815634b19fac7a69e7b2cfc6ea"/>
    <w:p>
      <w:pPr>
        <w:pStyle w:val="Heading1"/>
      </w:pPr>
      <w:r>
        <w:t xml:space="preserve">Internship Application Letter: Petroleum Engineer Position</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r>
        <w:t xml:space="preserve"> </w:t>
      </w:r>
      <w:r>
        <w:t xml:space="preserve">[Insert Company Name - e.g., Shell South Africa, TotalEnergies SA, Sasol Exploration]</w:t>
      </w:r>
    </w:p>
    <w:p>
      <w:pPr>
        <w:pStyle w:val="BodyText"/>
      </w:pPr>
      <w:r>
        <w:rPr>
          <w:bCs/>
          <w:b/>
        </w:rPr>
        <w:t xml:space="preserve">Company Address:</w:t>
      </w:r>
      <w:r>
        <w:t xml:space="preserve"> </w:t>
      </w:r>
      <w:r>
        <w:t xml:space="preserve">Sandton, Johannesburg, Gauteng 2196</w:t>
      </w:r>
    </w:p>
    <w:bookmarkStart w:id="20" w:name="X78aab343229a9c09508a232acd147c9b952f3e7"/>
    <w:p>
      <w:pPr>
        <w:pStyle w:val="Heading2"/>
      </w:pPr>
      <w:r>
        <w:t xml:space="preserve">Subject: Application for Petroleum Engineering Internship – Johannesburg Office</w:t>
      </w:r>
    </w:p>
    <w:p>
      <w:pPr>
        <w:pStyle w:val="FirstParagraph"/>
      </w:pPr>
      <w:r>
        <w:t xml:space="preserve">I am writing with profound enthusiasm to express my application for the Petroleum Engineer Internship position within your esteemed organization in Johannesburg, South Africa. As a dedicated final-year Bachelor of Engineering (Petroleum) student at the University of the Witwatersrand, I have meticulously aligned my academic trajectory and professional aspirations with the dynamic energy landscape of South Africa. My commitment to contributing to sustainable resource development in Johannesburg – a pivotal hub for Southern African energy innovation – drives this application.</w:t>
      </w:r>
    </w:p>
    <w:p>
      <w:pPr>
        <w:pStyle w:val="BodyText"/>
      </w:pPr>
      <w:r>
        <w:t xml:space="preserve">South Africa’s petroleum sector faces unique challenges and opportunities: transitioning towards cleaner energy while maximizing conventional resources, navigating complex geology across basins like the Karoo, and adhering to stringent local content regulations under the Petroleum Pipelines Act. My academic coursework directly addresses these realities. I have excelled in advanced reservoir engineering modules including Reservoir Simulation (using Petrel®), Formation Evaluation (with emphasis on log interpretation for South African shale formations), and Drilling Engineering with a focus on optimizing well placement in complex structurally-deformed fields – skills highly relevant to the operational context of Johannesburg-based energy companies. For instance, my capstone project analyzed fluid flow dynamics in a simulated Karoo Basin reservoir, integrating local geology data to propose enhanced recovery techniques aligned with South Africa’s need for efficient hydrocarbon extraction while minimizing environmental impact.</w:t>
      </w:r>
    </w:p>
    <w:p>
      <w:pPr>
        <w:pStyle w:val="BodyText"/>
      </w:pPr>
      <w:r>
        <w:t xml:space="preserve">Johannesburg’s status as the economic and administrative heart of South Africa makes it an unparalleled location for this internship. Its proximity to major energy infrastructure – including Sasol's synthetic fuel plants in Secunda (just 120km away) and extensive pipeline networks serving Gauteng – offers a living laboratory for understanding the logistical, economic, and regulatory dimensions of petroleum operations. I am eager to immerse myself within this ecosystem, learning firsthand from industry veterans navigating the intersection of resource development, community engagement (as mandated by the Mineral and Petroleum Resources Development Act - MPREDA), and South Africa’s just energy transition goals. The opportunity to contribute to projects supporting Johannesburg’s position as a strategic center for exploration and production in Sub-Saharan Africa is precisely why I am applying.</w:t>
      </w:r>
    </w:p>
    <w:p>
      <w:pPr>
        <w:pStyle w:val="BodyText"/>
      </w:pPr>
      <w:r>
        <w:t xml:space="preserve">My technical proficiency extends beyond the classroom. I have gained hands-on experience through the Wits Energy Society, where I assisted in analyzing real-time drilling data from a training well site near Klerksdorp – a region with significant petroleum potential. This involved processing mud log data, identifying formation boundaries, and contributing to safety risk assessments. Furthermore, I am proficient in industry-standard software suites (Petrel®, Schlumberger's Techlog™, Microsoft Excel for engineering calculations) and possess strong analytical skills developed through university projects focused on optimizing production decline curves for mature fields – a critical consideration as South Africa seeks to extend the life of its existing oil assets.</w:t>
      </w:r>
    </w:p>
    <w:p>
      <w:pPr>
        <w:pStyle w:val="BodyText"/>
      </w:pPr>
      <w:r>
        <w:t xml:space="preserve">Crucially, I understand that success in the South African petroleum industry requires more than technical skill; it demands cultural sensitivity and a commitment to local development. My volunteer work with 'Youth in Energy' – a Johannesburg-based NGO providing STEM outreach to underprivileged schools in Soweto – has honed my ability to communicate complex engineering concepts accessibly and collaboratively. I am deeply aware of the importance of fostering local talent, as emphasized by initiatives like the South African Petroleum Industry Association’s (SAPIA) skills development programs. I am committed to not only learning from your team but also contributing positively to a diverse and inclusive workplace culture that values community impact.</w:t>
      </w:r>
    </w:p>
    <w:p>
      <w:pPr>
        <w:pStyle w:val="BodyText"/>
      </w:pPr>
      <w:r>
        <w:t xml:space="preserve">My academic record reflects consistent excellence, with a current GPA of 3.7/4.0 in my Petroleum Engineering program. I have actively sought opportunities to deepen my understanding of the South African context: attending the annual SAPIA Energy Summit (2022) in Johannesburg, where keynotes focused on local content requirements and the role of integrated resource planning; and participating in a research seminar hosted by the Council for Scientific and Industrial Research (CSIR) on unconventional resources potential. These experiences solidified my resolve to build my career within South Africa’s energy sector, specifically through an internship that offers structured learning within a Johannesburg-based company.</w:t>
      </w:r>
    </w:p>
    <w:p>
      <w:pPr>
        <w:pStyle w:val="BodyText"/>
      </w:pPr>
      <w:r>
        <w:t xml:space="preserve">I am particularly drawn to [Company Name]'s reputation for innovation and commitment to sustainable practices in the South African market. Your recent [mention a specific project or initiative if known, e.g., "Sustainability Report 2023 highlighting community investment in energy transition"] resonates deeply with my personal values. I am confident that my technical foundation, proactive attitude, and genuine passion for contributing to South Africa's energy future align perfectly with the requirements of your internship program.</w:t>
      </w:r>
    </w:p>
    <w:p>
      <w:pPr>
        <w:pStyle w:val="BodyText"/>
      </w:pPr>
      <w:r>
        <w:t xml:space="preserve">I am available for an interview at your earliest convenience and can be reached via email at [Your Email Address] or mobile at [Your Phone Number]. Thank you for considering my application. I have attached my curriculum vitae, academic transcripts, and a letter of recommendation from Professor [Professor's Name], Head of Petroleum Engineering at Wits University, for your review. I am eager to discuss how my skills and enthusiasm can benefit [Company Name] as you continue to shape the future of energy in Johannesburg and South Africa.</w:t>
      </w:r>
    </w:p>
    <w:p>
      <w:pPr>
        <w:pStyle w:val="BodyText"/>
      </w:pPr>
      <w:r>
        <w:t xml:space="preserve">With sincere regards,</w:t>
      </w:r>
    </w:p>
    <w:p>
      <w:pPr>
        <w:pStyle w:val="BodyText"/>
      </w:pPr>
      <w:r>
        <w:rPr>
          <w:bCs/>
          <w:b/>
        </w:rPr>
        <w:t xml:space="preserve">[Your Full Name]</w:t>
      </w:r>
    </w:p>
    <w:p>
      <w:pPr>
        <w:pStyle w:val="BodyText"/>
      </w:pPr>
      <w:r>
        <w:rPr>
          <w:bCs/>
          <w:b/>
        </w:rPr>
        <w:t xml:space="preserve">Bachelor of Engineering (Petroleum) Candidate</w:t>
      </w:r>
    </w:p>
    <w:p>
      <w:pPr>
        <w:pStyle w:val="BodyText"/>
      </w:pPr>
      <w:r>
        <w:rPr>
          <w:bCs/>
          <w:b/>
        </w:rPr>
        <w:t xml:space="preserve">University of the Witwatersrand, Johannesburg</w:t>
      </w:r>
    </w:p>
    <w:p>
      <w:pPr>
        <w:pStyle w:val="BodyText"/>
      </w:pPr>
      <w:r>
        <w:rPr>
          <w:bCs/>
          <w:b/>
        </w:rPr>
        <w:t xml:space="preserve">Cell: +27 [Your Number] | Email: [Your Ema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Johannesburg</dc:title>
  <dc:creator/>
  <dc:language>en</dc:language>
  <cp:keywords/>
  <dcterms:created xsi:type="dcterms:W3CDTF">2026-07-23T22:18:50Z</dcterms:created>
  <dcterms:modified xsi:type="dcterms:W3CDTF">2026-07-23T22:18:50Z</dcterms:modified>
</cp:coreProperties>
</file>

<file path=docProps/custom.xml><?xml version="1.0" encoding="utf-8"?>
<Properties xmlns="http://schemas.openxmlformats.org/officeDocument/2006/custom-properties" xmlns:vt="http://schemas.openxmlformats.org/officeDocument/2006/docPropsVTypes"/>
</file>